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B66D7" w14:textId="77777777" w:rsidR="007F4E97" w:rsidRPr="00871A69" w:rsidRDefault="007F4E97" w:rsidP="005E7B7D">
      <w:pPr>
        <w:rPr>
          <w:sz w:val="24"/>
          <w:szCs w:val="24"/>
          <w:lang w:val="en-US"/>
        </w:rPr>
      </w:pPr>
      <w:bookmarkStart w:id="0" w:name="_GoBack"/>
      <w:bookmarkEnd w:id="0"/>
    </w:p>
    <w:tbl>
      <w:tblPr>
        <w:tblStyle w:val="TableGrid"/>
        <w:tblW w:w="9255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9"/>
        <w:gridCol w:w="1713"/>
        <w:gridCol w:w="6083"/>
      </w:tblGrid>
      <w:tr w:rsidR="005E7B7D" w:rsidRPr="005E7B7D" w14:paraId="5C0B62E0" w14:textId="77777777" w:rsidTr="002D53F9">
        <w:trPr>
          <w:trHeight w:val="1051"/>
        </w:trPr>
        <w:tc>
          <w:tcPr>
            <w:tcW w:w="9255" w:type="dxa"/>
            <w:gridSpan w:val="3"/>
            <w:shd w:val="clear" w:color="auto" w:fill="95B3D7" w:themeFill="accent1" w:themeFillTint="99"/>
            <w:vAlign w:val="center"/>
          </w:tcPr>
          <w:p w14:paraId="5F550771" w14:textId="77777777" w:rsidR="005E7B7D" w:rsidRPr="00255334" w:rsidRDefault="005E7B7D" w:rsidP="00255334">
            <w:pPr>
              <w:pStyle w:val="ListParagraph"/>
              <w:numPr>
                <w:ilvl w:val="0"/>
                <w:numId w:val="13"/>
              </w:numPr>
              <w:ind w:left="348"/>
              <w:rPr>
                <w:sz w:val="28"/>
                <w:szCs w:val="28"/>
              </w:rPr>
            </w:pPr>
            <w:r w:rsidRPr="005E7B7D">
              <w:rPr>
                <w:sz w:val="28"/>
                <w:szCs w:val="28"/>
              </w:rPr>
              <w:t>Information about the applicant(s)</w:t>
            </w:r>
          </w:p>
        </w:tc>
      </w:tr>
      <w:tr w:rsidR="005E7B7D" w:rsidRPr="005E7B7D" w14:paraId="647AA79B" w14:textId="77777777" w:rsidTr="002D53F9">
        <w:trPr>
          <w:trHeight w:val="522"/>
        </w:trPr>
        <w:tc>
          <w:tcPr>
            <w:tcW w:w="1414" w:type="dxa"/>
            <w:tcBorders>
              <w:bottom w:val="single" w:sz="4" w:space="0" w:color="000000"/>
            </w:tcBorders>
          </w:tcPr>
          <w:p w14:paraId="3BDD09A3" w14:textId="0C8BE90E" w:rsidR="005E7B7D" w:rsidRPr="006F6A7D" w:rsidRDefault="005E7B7D" w:rsidP="00DD7D0F">
            <w:pPr>
              <w:pStyle w:val="ListParagraph"/>
              <w:ind w:left="360" w:hanging="360"/>
              <w:rPr>
                <w:sz w:val="24"/>
                <w:szCs w:val="24"/>
                <w:lang w:val="en-GB"/>
              </w:rPr>
            </w:pPr>
            <w:r w:rsidRPr="005E7B7D">
              <w:rPr>
                <w:sz w:val="24"/>
                <w:szCs w:val="24"/>
              </w:rPr>
              <w:t>Name</w:t>
            </w:r>
            <w:r w:rsidR="00291D87">
              <w:rPr>
                <w:sz w:val="24"/>
                <w:szCs w:val="24"/>
              </w:rPr>
              <w:t>:</w:t>
            </w:r>
            <w:r w:rsidR="006F6A7D">
              <w:rPr>
                <w:sz w:val="24"/>
                <w:szCs w:val="24"/>
                <w:lang w:val="en-GB"/>
              </w:rPr>
              <w:t xml:space="preserve"> </w:t>
            </w:r>
            <w:r w:rsidR="00DD7D0F">
              <w:rPr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7840" w:type="dxa"/>
            <w:gridSpan w:val="2"/>
            <w:tcBorders>
              <w:bottom w:val="single" w:sz="4" w:space="0" w:color="000000"/>
            </w:tcBorders>
          </w:tcPr>
          <w:p w14:paraId="29C77906" w14:textId="2F6D3E05" w:rsidR="005E7B7D" w:rsidRPr="00DD7D0F" w:rsidRDefault="005E7B7D" w:rsidP="006933AD">
            <w:pPr>
              <w:pStyle w:val="ListParagraph"/>
              <w:ind w:left="348" w:hanging="360"/>
              <w:rPr>
                <w:sz w:val="24"/>
                <w:szCs w:val="24"/>
                <w:lang w:val="en-GB"/>
              </w:rPr>
            </w:pPr>
          </w:p>
        </w:tc>
      </w:tr>
      <w:tr w:rsidR="00D957AF" w:rsidRPr="005E7B7D" w14:paraId="61D90BB0" w14:textId="77777777" w:rsidTr="002D53F9">
        <w:trPr>
          <w:trHeight w:val="522"/>
        </w:trPr>
        <w:tc>
          <w:tcPr>
            <w:tcW w:w="1414" w:type="dxa"/>
            <w:tcBorders>
              <w:bottom w:val="single" w:sz="4" w:space="0" w:color="000000"/>
            </w:tcBorders>
          </w:tcPr>
          <w:p w14:paraId="67A660FD" w14:textId="671DCCC6" w:rsidR="00D957AF" w:rsidRPr="005E7B7D" w:rsidRDefault="00D957AF" w:rsidP="00D957AF">
            <w:pPr>
              <w:pStyle w:val="ListParagraph"/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ition</w:t>
            </w:r>
          </w:p>
        </w:tc>
        <w:tc>
          <w:tcPr>
            <w:tcW w:w="7840" w:type="dxa"/>
            <w:gridSpan w:val="2"/>
            <w:tcBorders>
              <w:bottom w:val="single" w:sz="4" w:space="0" w:color="000000"/>
            </w:tcBorders>
          </w:tcPr>
          <w:p w14:paraId="6BEC35BF" w14:textId="77777777" w:rsidR="00D957AF" w:rsidRDefault="00D957AF" w:rsidP="00D957AF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aculty           </w:t>
            </w:r>
          </w:p>
          <w:p w14:paraId="74E3CA69" w14:textId="275E68EE" w:rsidR="00D957AF" w:rsidRPr="00DD7D0F" w:rsidRDefault="00D957AF" w:rsidP="00D957AF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tudent</w:t>
            </w:r>
          </w:p>
        </w:tc>
      </w:tr>
      <w:tr w:rsidR="005E7B7D" w:rsidRPr="005E7B7D" w14:paraId="4AC19867" w14:textId="77777777" w:rsidTr="002D53F9">
        <w:trPr>
          <w:trHeight w:val="501"/>
        </w:trPr>
        <w:tc>
          <w:tcPr>
            <w:tcW w:w="1414" w:type="dxa"/>
            <w:tcBorders>
              <w:top w:val="single" w:sz="4" w:space="0" w:color="000000"/>
              <w:bottom w:val="single" w:sz="4" w:space="0" w:color="000000"/>
            </w:tcBorders>
          </w:tcPr>
          <w:p w14:paraId="507CC9A3" w14:textId="77777777" w:rsidR="005E7B7D" w:rsidRPr="005E7B7D" w:rsidRDefault="005E7B7D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  <w:r w:rsidRPr="005E7B7D">
              <w:rPr>
                <w:sz w:val="24"/>
                <w:szCs w:val="24"/>
              </w:rPr>
              <w:t>College</w:t>
            </w:r>
            <w:r w:rsidR="00291D87">
              <w:rPr>
                <w:sz w:val="24"/>
                <w:szCs w:val="24"/>
              </w:rPr>
              <w:t>:</w:t>
            </w:r>
          </w:p>
        </w:tc>
        <w:tc>
          <w:tcPr>
            <w:tcW w:w="784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E50545F" w14:textId="0CF11B03" w:rsidR="005E7B7D" w:rsidRPr="005E7B7D" w:rsidRDefault="005E7B7D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</w:p>
        </w:tc>
      </w:tr>
      <w:tr w:rsidR="000C057E" w:rsidRPr="005E7B7D" w14:paraId="4967B65E" w14:textId="77777777" w:rsidTr="00D957AF">
        <w:trPr>
          <w:trHeight w:val="503"/>
        </w:trPr>
        <w:tc>
          <w:tcPr>
            <w:tcW w:w="1414" w:type="dxa"/>
            <w:tcBorders>
              <w:top w:val="single" w:sz="4" w:space="0" w:color="000000"/>
              <w:bottom w:val="single" w:sz="4" w:space="0" w:color="000000"/>
            </w:tcBorders>
          </w:tcPr>
          <w:p w14:paraId="000083BC" w14:textId="6ECB5D01" w:rsidR="000C057E" w:rsidRPr="005E7B7D" w:rsidRDefault="000C057E" w:rsidP="000C057E">
            <w:pPr>
              <w:pStyle w:val="ListParagraph"/>
              <w:ind w:left="348" w:hanging="360"/>
              <w:rPr>
                <w:sz w:val="24"/>
                <w:szCs w:val="24"/>
              </w:rPr>
            </w:pPr>
            <w:r w:rsidRPr="005E7B7D">
              <w:rPr>
                <w:sz w:val="24"/>
                <w:szCs w:val="24"/>
              </w:rPr>
              <w:t>Department</w:t>
            </w:r>
            <w:r w:rsidR="00291D87">
              <w:rPr>
                <w:sz w:val="24"/>
                <w:szCs w:val="24"/>
              </w:rPr>
              <w:t>:</w:t>
            </w:r>
            <w:r w:rsidR="00DD7D0F">
              <w:rPr>
                <w:sz w:val="24"/>
                <w:szCs w:val="24"/>
              </w:rPr>
              <w:t xml:space="preserve"> </w:t>
            </w:r>
          </w:p>
        </w:tc>
        <w:tc>
          <w:tcPr>
            <w:tcW w:w="1713" w:type="dxa"/>
            <w:tcBorders>
              <w:top w:val="single" w:sz="4" w:space="0" w:color="000000"/>
              <w:bottom w:val="single" w:sz="4" w:space="0" w:color="000000"/>
            </w:tcBorders>
          </w:tcPr>
          <w:p w14:paraId="2ECA6E62" w14:textId="18A609B9" w:rsidR="000C057E" w:rsidRPr="000C057E" w:rsidRDefault="000C057E" w:rsidP="000C057E">
            <w:pPr>
              <w:rPr>
                <w:sz w:val="24"/>
                <w:szCs w:val="24"/>
              </w:rPr>
            </w:pPr>
          </w:p>
        </w:tc>
        <w:tc>
          <w:tcPr>
            <w:tcW w:w="6127" w:type="dxa"/>
            <w:tcBorders>
              <w:top w:val="single" w:sz="4" w:space="0" w:color="000000"/>
              <w:bottom w:val="single" w:sz="4" w:space="0" w:color="000000"/>
            </w:tcBorders>
          </w:tcPr>
          <w:p w14:paraId="26F96A17" w14:textId="77777777" w:rsidR="000C057E" w:rsidRPr="000C057E" w:rsidRDefault="000C057E" w:rsidP="000C057E">
            <w:pPr>
              <w:rPr>
                <w:sz w:val="24"/>
                <w:szCs w:val="24"/>
              </w:rPr>
            </w:pPr>
          </w:p>
        </w:tc>
      </w:tr>
      <w:tr w:rsidR="000C057E" w:rsidRPr="005E7B7D" w14:paraId="257E3C54" w14:textId="77777777" w:rsidTr="002D53F9">
        <w:trPr>
          <w:trHeight w:val="501"/>
        </w:trPr>
        <w:tc>
          <w:tcPr>
            <w:tcW w:w="1414" w:type="dxa"/>
            <w:tcBorders>
              <w:top w:val="single" w:sz="4" w:space="0" w:color="000000"/>
              <w:bottom w:val="single" w:sz="4" w:space="0" w:color="000000"/>
            </w:tcBorders>
          </w:tcPr>
          <w:p w14:paraId="2ACC0EF7" w14:textId="54C90A66" w:rsidR="000C057E" w:rsidRPr="005E7B7D" w:rsidRDefault="008112DB" w:rsidP="000C057E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mpus</w:t>
            </w:r>
          </w:p>
        </w:tc>
        <w:tc>
          <w:tcPr>
            <w:tcW w:w="1713" w:type="dxa"/>
            <w:tcBorders>
              <w:top w:val="single" w:sz="4" w:space="0" w:color="000000"/>
              <w:bottom w:val="single" w:sz="4" w:space="0" w:color="000000"/>
            </w:tcBorders>
          </w:tcPr>
          <w:p w14:paraId="37FF3B76" w14:textId="3EA89468" w:rsidR="008112DB" w:rsidRDefault="008112DB" w:rsidP="000C057E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</w:t>
            </w:r>
          </w:p>
          <w:p w14:paraId="7166D2E6" w14:textId="2225499E" w:rsidR="000C057E" w:rsidRPr="005E7B7D" w:rsidRDefault="008112DB" w:rsidP="000C057E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men</w:t>
            </w:r>
            <w:r w:rsidR="000C057E">
              <w:rPr>
                <w:sz w:val="24"/>
                <w:szCs w:val="24"/>
              </w:rPr>
              <w:t xml:space="preserve"> </w:t>
            </w:r>
            <w:r w:rsidR="000C057E" w:rsidRPr="005E7B7D">
              <w:rPr>
                <w:sz w:val="24"/>
                <w:szCs w:val="24"/>
              </w:rPr>
              <w:t xml:space="preserve"> </w:t>
            </w:r>
          </w:p>
        </w:tc>
        <w:tc>
          <w:tcPr>
            <w:tcW w:w="6127" w:type="dxa"/>
            <w:tcBorders>
              <w:top w:val="single" w:sz="4" w:space="0" w:color="000000"/>
              <w:bottom w:val="single" w:sz="4" w:space="0" w:color="000000"/>
            </w:tcBorders>
          </w:tcPr>
          <w:p w14:paraId="10B5B21A" w14:textId="5A2D13F0" w:rsidR="000C057E" w:rsidRPr="005E7B7D" w:rsidRDefault="000C057E" w:rsidP="008112DB">
            <w:pPr>
              <w:pStyle w:val="ListParagraph"/>
              <w:ind w:left="428"/>
              <w:rPr>
                <w:sz w:val="24"/>
                <w:szCs w:val="24"/>
              </w:rPr>
            </w:pPr>
          </w:p>
        </w:tc>
      </w:tr>
    </w:tbl>
    <w:p w14:paraId="76DD34C9" w14:textId="77777777" w:rsidR="005E7B7D" w:rsidRDefault="005E7B7D" w:rsidP="00D34318">
      <w:pPr>
        <w:spacing w:after="0"/>
        <w:rPr>
          <w:sz w:val="24"/>
          <w:szCs w:val="24"/>
        </w:rPr>
      </w:pPr>
    </w:p>
    <w:p w14:paraId="1F3EEDCB" w14:textId="77777777" w:rsidR="00D34318" w:rsidRPr="006933AD" w:rsidRDefault="00D34318" w:rsidP="00D34318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6678"/>
      </w:tblGrid>
      <w:tr w:rsidR="006933AD" w14:paraId="358EBCC5" w14:textId="77777777" w:rsidTr="000C057E">
        <w:trPr>
          <w:trHeight w:val="605"/>
        </w:trPr>
        <w:tc>
          <w:tcPr>
            <w:tcW w:w="9216" w:type="dxa"/>
            <w:gridSpan w:val="2"/>
            <w:shd w:val="clear" w:color="auto" w:fill="95B3D7" w:themeFill="accent1" w:themeFillTint="99"/>
            <w:vAlign w:val="center"/>
          </w:tcPr>
          <w:p w14:paraId="4C355871" w14:textId="77777777" w:rsidR="006933AD" w:rsidRPr="00255334" w:rsidRDefault="006933AD" w:rsidP="00255334">
            <w:pPr>
              <w:pStyle w:val="ListParagraph"/>
              <w:numPr>
                <w:ilvl w:val="0"/>
                <w:numId w:val="13"/>
              </w:numPr>
              <w:ind w:left="348"/>
              <w:rPr>
                <w:sz w:val="28"/>
                <w:szCs w:val="28"/>
              </w:rPr>
            </w:pPr>
            <w:r w:rsidRPr="006933AD">
              <w:rPr>
                <w:sz w:val="28"/>
                <w:szCs w:val="28"/>
              </w:rPr>
              <w:t>Original Book Information</w:t>
            </w:r>
          </w:p>
        </w:tc>
      </w:tr>
      <w:tr w:rsidR="005E7B7D" w14:paraId="5F2FE4E6" w14:textId="77777777" w:rsidTr="000C057E">
        <w:tc>
          <w:tcPr>
            <w:tcW w:w="2538" w:type="dxa"/>
            <w:tcBorders>
              <w:bottom w:val="single" w:sz="4" w:space="0" w:color="000000"/>
            </w:tcBorders>
          </w:tcPr>
          <w:p w14:paraId="3FECA39D" w14:textId="34CFCA8F" w:rsidR="005E7B7D" w:rsidRDefault="00D34318" w:rsidP="00757683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  <w:r w:rsidR="00291D87">
              <w:rPr>
                <w:sz w:val="24"/>
                <w:szCs w:val="24"/>
              </w:rPr>
              <w:t>:</w:t>
            </w:r>
            <w:r w:rsidR="002D53F9">
              <w:rPr>
                <w:sz w:val="24"/>
                <w:szCs w:val="24"/>
              </w:rPr>
              <w:t xml:space="preserve"> </w:t>
            </w:r>
          </w:p>
        </w:tc>
        <w:tc>
          <w:tcPr>
            <w:tcW w:w="6678" w:type="dxa"/>
            <w:tcBorders>
              <w:bottom w:val="single" w:sz="4" w:space="0" w:color="000000"/>
            </w:tcBorders>
          </w:tcPr>
          <w:p w14:paraId="744D93E6" w14:textId="77777777" w:rsidR="005E7B7D" w:rsidRDefault="005E7B7D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</w:p>
        </w:tc>
      </w:tr>
      <w:tr w:rsidR="00D34318" w14:paraId="46C23FE8" w14:textId="77777777" w:rsidTr="000C057E">
        <w:tc>
          <w:tcPr>
            <w:tcW w:w="2538" w:type="dxa"/>
            <w:tcBorders>
              <w:bottom w:val="single" w:sz="4" w:space="0" w:color="000000"/>
            </w:tcBorders>
          </w:tcPr>
          <w:p w14:paraId="4B6D3F9E" w14:textId="229AAD50" w:rsidR="00D34318" w:rsidRDefault="00D34318" w:rsidP="00757683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iginal Author</w:t>
            </w:r>
            <w:r w:rsidR="00291D87">
              <w:rPr>
                <w:sz w:val="24"/>
                <w:szCs w:val="24"/>
              </w:rPr>
              <w:t>:</w:t>
            </w:r>
            <w:r w:rsidR="002D53F9">
              <w:rPr>
                <w:sz w:val="24"/>
                <w:szCs w:val="24"/>
              </w:rPr>
              <w:t xml:space="preserve"> </w:t>
            </w:r>
          </w:p>
        </w:tc>
        <w:tc>
          <w:tcPr>
            <w:tcW w:w="6678" w:type="dxa"/>
            <w:tcBorders>
              <w:bottom w:val="single" w:sz="4" w:space="0" w:color="000000"/>
            </w:tcBorders>
          </w:tcPr>
          <w:p w14:paraId="392E781A" w14:textId="77777777" w:rsidR="00D34318" w:rsidRDefault="00D34318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</w:p>
        </w:tc>
      </w:tr>
      <w:tr w:rsidR="005E7B7D" w14:paraId="645338C3" w14:textId="77777777" w:rsidTr="000C057E">
        <w:tc>
          <w:tcPr>
            <w:tcW w:w="2538" w:type="dxa"/>
            <w:tcBorders>
              <w:top w:val="single" w:sz="4" w:space="0" w:color="000000"/>
              <w:bottom w:val="single" w:sz="4" w:space="0" w:color="000000"/>
            </w:tcBorders>
          </w:tcPr>
          <w:p w14:paraId="251A858B" w14:textId="22F795FA" w:rsidR="005E7B7D" w:rsidRDefault="006933AD" w:rsidP="00757683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 of publication</w:t>
            </w:r>
            <w:r w:rsidR="00291D87">
              <w:rPr>
                <w:sz w:val="24"/>
                <w:szCs w:val="24"/>
              </w:rPr>
              <w:t>:</w:t>
            </w:r>
            <w:r w:rsidR="002D53F9">
              <w:rPr>
                <w:sz w:val="24"/>
                <w:szCs w:val="24"/>
              </w:rPr>
              <w:t xml:space="preserve"> </w:t>
            </w:r>
          </w:p>
        </w:tc>
        <w:tc>
          <w:tcPr>
            <w:tcW w:w="6678" w:type="dxa"/>
            <w:tcBorders>
              <w:top w:val="single" w:sz="4" w:space="0" w:color="000000"/>
              <w:bottom w:val="single" w:sz="4" w:space="0" w:color="000000"/>
            </w:tcBorders>
          </w:tcPr>
          <w:p w14:paraId="0581EC4F" w14:textId="77777777" w:rsidR="005E7B7D" w:rsidRDefault="005E7B7D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</w:p>
        </w:tc>
      </w:tr>
      <w:tr w:rsidR="005E7B7D" w14:paraId="7F5BAE2E" w14:textId="77777777" w:rsidTr="000C057E">
        <w:tc>
          <w:tcPr>
            <w:tcW w:w="2538" w:type="dxa"/>
            <w:tcBorders>
              <w:top w:val="single" w:sz="4" w:space="0" w:color="000000"/>
              <w:bottom w:val="single" w:sz="4" w:space="0" w:color="000000"/>
            </w:tcBorders>
          </w:tcPr>
          <w:p w14:paraId="67B5752B" w14:textId="0F416F57" w:rsidR="005E7B7D" w:rsidRDefault="006933AD" w:rsidP="00757683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pages</w:t>
            </w:r>
            <w:r w:rsidR="00291D87">
              <w:rPr>
                <w:sz w:val="24"/>
                <w:szCs w:val="24"/>
              </w:rPr>
              <w:t>:</w:t>
            </w:r>
            <w:r w:rsidR="002D53F9">
              <w:rPr>
                <w:sz w:val="24"/>
                <w:szCs w:val="24"/>
              </w:rPr>
              <w:t xml:space="preserve"> </w:t>
            </w:r>
          </w:p>
        </w:tc>
        <w:tc>
          <w:tcPr>
            <w:tcW w:w="6678" w:type="dxa"/>
            <w:tcBorders>
              <w:top w:val="single" w:sz="4" w:space="0" w:color="000000"/>
              <w:bottom w:val="single" w:sz="4" w:space="0" w:color="000000"/>
            </w:tcBorders>
          </w:tcPr>
          <w:p w14:paraId="375CD4C7" w14:textId="77777777" w:rsidR="005E7B7D" w:rsidRDefault="005E7B7D" w:rsidP="006933AD">
            <w:pPr>
              <w:pStyle w:val="ListParagraph"/>
              <w:ind w:left="348" w:hanging="360"/>
              <w:rPr>
                <w:sz w:val="24"/>
                <w:szCs w:val="24"/>
              </w:rPr>
            </w:pPr>
          </w:p>
        </w:tc>
      </w:tr>
      <w:tr w:rsidR="000C057E" w14:paraId="66123069" w14:textId="77777777" w:rsidTr="000C057E">
        <w:tc>
          <w:tcPr>
            <w:tcW w:w="921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B361D62" w14:textId="5BBBF994" w:rsidR="000C057E" w:rsidRDefault="000C057E" w:rsidP="00757683">
            <w:pPr>
              <w:pStyle w:val="ListParagraph"/>
              <w:ind w:left="348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sher / copyright holder</w:t>
            </w:r>
            <w:r w:rsidR="00757683">
              <w:rPr>
                <w:sz w:val="24"/>
                <w:szCs w:val="24"/>
              </w:rPr>
              <w:t xml:space="preserve"> if other than the translator: </w:t>
            </w:r>
          </w:p>
        </w:tc>
      </w:tr>
    </w:tbl>
    <w:p w14:paraId="62D81711" w14:textId="77777777" w:rsidR="005E7B7D" w:rsidRDefault="005E7B7D" w:rsidP="005E7B7D">
      <w:pPr>
        <w:pStyle w:val="ListParagraph"/>
        <w:ind w:left="360"/>
        <w:rPr>
          <w:sz w:val="24"/>
          <w:szCs w:val="24"/>
        </w:rPr>
      </w:pPr>
    </w:p>
    <w:p w14:paraId="16F9C8BC" w14:textId="77777777" w:rsidR="00D34318" w:rsidRDefault="00D34318" w:rsidP="005E7B7D">
      <w:pPr>
        <w:pStyle w:val="ListParagraph"/>
        <w:ind w:left="360"/>
        <w:rPr>
          <w:sz w:val="24"/>
          <w:szCs w:val="24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2"/>
        <w:gridCol w:w="270"/>
        <w:gridCol w:w="720"/>
        <w:gridCol w:w="522"/>
        <w:gridCol w:w="1278"/>
        <w:gridCol w:w="2880"/>
        <w:gridCol w:w="90"/>
      </w:tblGrid>
      <w:tr w:rsidR="00D34318" w14:paraId="37BDA7C1" w14:textId="77777777" w:rsidTr="000C057E">
        <w:trPr>
          <w:trHeight w:val="605"/>
        </w:trPr>
        <w:tc>
          <w:tcPr>
            <w:tcW w:w="9252" w:type="dxa"/>
            <w:gridSpan w:val="7"/>
            <w:shd w:val="clear" w:color="auto" w:fill="95B3D7" w:themeFill="accent1" w:themeFillTint="99"/>
            <w:vAlign w:val="center"/>
          </w:tcPr>
          <w:p w14:paraId="07969ACF" w14:textId="77777777" w:rsidR="00D34318" w:rsidRPr="00255334" w:rsidRDefault="00D34318" w:rsidP="00255334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sz w:val="28"/>
                <w:szCs w:val="28"/>
              </w:rPr>
            </w:pPr>
            <w:r w:rsidRPr="00255334">
              <w:rPr>
                <w:sz w:val="28"/>
                <w:szCs w:val="28"/>
              </w:rPr>
              <w:t>Translation information</w:t>
            </w:r>
          </w:p>
        </w:tc>
      </w:tr>
      <w:tr w:rsidR="000C057E" w14:paraId="5377888A" w14:textId="77777777" w:rsidTr="000C057E">
        <w:tc>
          <w:tcPr>
            <w:tcW w:w="3492" w:type="dxa"/>
            <w:tcBorders>
              <w:bottom w:val="single" w:sz="4" w:space="0" w:color="000000"/>
            </w:tcBorders>
          </w:tcPr>
          <w:p w14:paraId="01D96591" w14:textId="77777777" w:rsidR="000C057E" w:rsidRDefault="000C057E" w:rsidP="00361CF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book was translated  before </w:t>
            </w:r>
          </w:p>
        </w:tc>
        <w:tc>
          <w:tcPr>
            <w:tcW w:w="1512" w:type="dxa"/>
            <w:gridSpan w:val="3"/>
            <w:tcBorders>
              <w:bottom w:val="single" w:sz="4" w:space="0" w:color="000000"/>
            </w:tcBorders>
          </w:tcPr>
          <w:p w14:paraId="0C1A25F9" w14:textId="73824AD1" w:rsidR="000C057E" w:rsidRDefault="00757683" w:rsidP="000C057E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4248" w:type="dxa"/>
            <w:gridSpan w:val="3"/>
            <w:tcBorders>
              <w:bottom w:val="single" w:sz="4" w:space="0" w:color="000000"/>
            </w:tcBorders>
          </w:tcPr>
          <w:p w14:paraId="622F8112" w14:textId="77777777" w:rsidR="000C057E" w:rsidRDefault="000C057E" w:rsidP="000C057E">
            <w:pPr>
              <w:pStyle w:val="ListParagraph"/>
              <w:numPr>
                <w:ilvl w:val="0"/>
                <w:numId w:val="16"/>
              </w:numPr>
              <w:ind w:left="4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  <w:tr w:rsidR="000C057E" w14:paraId="38249E65" w14:textId="77777777" w:rsidTr="000C057E">
        <w:trPr>
          <w:gridAfter w:val="1"/>
          <w:wAfter w:w="90" w:type="dxa"/>
        </w:trPr>
        <w:tc>
          <w:tcPr>
            <w:tcW w:w="3492" w:type="dxa"/>
            <w:tcBorders>
              <w:top w:val="single" w:sz="4" w:space="0" w:color="000000"/>
              <w:bottom w:val="single" w:sz="4" w:space="0" w:color="000000"/>
            </w:tcBorders>
          </w:tcPr>
          <w:p w14:paraId="2BBDEE1A" w14:textId="77777777" w:rsidR="000C057E" w:rsidRDefault="000C057E" w:rsidP="00361CF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nguage of translation </w:t>
            </w:r>
          </w:p>
        </w:tc>
        <w:tc>
          <w:tcPr>
            <w:tcW w:w="2790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3064185D" w14:textId="77777777" w:rsidR="000C057E" w:rsidRPr="00757683" w:rsidRDefault="000C057E" w:rsidP="000C057E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757683">
              <w:rPr>
                <w:sz w:val="24"/>
                <w:szCs w:val="24"/>
              </w:rPr>
              <w:t xml:space="preserve">(English to Arabic)  </w:t>
            </w:r>
          </w:p>
        </w:tc>
        <w:tc>
          <w:tcPr>
            <w:tcW w:w="2880" w:type="dxa"/>
            <w:tcBorders>
              <w:top w:val="single" w:sz="4" w:space="0" w:color="000000"/>
              <w:bottom w:val="single" w:sz="4" w:space="0" w:color="000000"/>
            </w:tcBorders>
          </w:tcPr>
          <w:p w14:paraId="0B07751D" w14:textId="77777777" w:rsidR="000C057E" w:rsidRDefault="000C057E" w:rsidP="000C057E">
            <w:pPr>
              <w:pStyle w:val="ListParagraph"/>
              <w:numPr>
                <w:ilvl w:val="0"/>
                <w:numId w:val="18"/>
              </w:numPr>
              <w:ind w:left="33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Arabic to English)</w:t>
            </w:r>
          </w:p>
        </w:tc>
      </w:tr>
      <w:tr w:rsidR="00D34318" w14:paraId="57B003C6" w14:textId="77777777" w:rsidTr="000C057E">
        <w:tc>
          <w:tcPr>
            <w:tcW w:w="3492" w:type="dxa"/>
            <w:tcBorders>
              <w:top w:val="single" w:sz="4" w:space="0" w:color="000000"/>
              <w:bottom w:val="single" w:sz="4" w:space="0" w:color="000000"/>
            </w:tcBorders>
          </w:tcPr>
          <w:p w14:paraId="6FDD5FC1" w14:textId="6F1757C1" w:rsidR="00D34318" w:rsidRDefault="00361CF3" w:rsidP="0075768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ervisor </w:t>
            </w:r>
            <w:r w:rsidR="00757683">
              <w:rPr>
                <w:sz w:val="24"/>
                <w:szCs w:val="24"/>
              </w:rPr>
              <w:t xml:space="preserve"> </w:t>
            </w:r>
            <w:r w:rsidR="00757683" w:rsidRPr="00757683">
              <w:rPr>
                <w:sz w:val="24"/>
                <w:szCs w:val="24"/>
                <w:u w:val="single"/>
              </w:rPr>
              <w:t>for students only</w:t>
            </w:r>
            <w:r w:rsidR="00757683">
              <w:rPr>
                <w:sz w:val="24"/>
                <w:szCs w:val="24"/>
              </w:rPr>
              <w:t>:</w:t>
            </w:r>
          </w:p>
        </w:tc>
        <w:tc>
          <w:tcPr>
            <w:tcW w:w="5760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1AAF71DE" w14:textId="77777777" w:rsidR="00D34318" w:rsidRDefault="00D34318" w:rsidP="005E7B7D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34318" w14:paraId="0EA0B194" w14:textId="77777777" w:rsidTr="000C057E">
        <w:tc>
          <w:tcPr>
            <w:tcW w:w="3762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68DB0A1" w14:textId="77777777" w:rsidR="00D34318" w:rsidRDefault="00361CF3" w:rsidP="005E7B7D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pages of the target text</w:t>
            </w:r>
            <w:r w:rsidR="00291D87">
              <w:rPr>
                <w:sz w:val="24"/>
                <w:szCs w:val="24"/>
              </w:rPr>
              <w:t>:</w:t>
            </w:r>
          </w:p>
        </w:tc>
        <w:tc>
          <w:tcPr>
            <w:tcW w:w="5490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54BDC0F7" w14:textId="6D8E86F0" w:rsidR="00D34318" w:rsidRDefault="00D34318" w:rsidP="005E7B7D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34318" w14:paraId="42580597" w14:textId="77777777" w:rsidTr="000C057E">
        <w:tc>
          <w:tcPr>
            <w:tcW w:w="4482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45C9392E" w14:textId="562A4E33" w:rsidR="00D34318" w:rsidRPr="00361CF3" w:rsidRDefault="000C057E" w:rsidP="000C057E">
            <w:pPr>
              <w:pStyle w:val="ListParagraph"/>
              <w:ind w:left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Date of </w:t>
            </w:r>
            <w:r w:rsidR="00361CF3">
              <w:rPr>
                <w:sz w:val="24"/>
                <w:szCs w:val="24"/>
                <w:lang w:val="en-GB"/>
              </w:rPr>
              <w:t xml:space="preserve">Permeation </w:t>
            </w:r>
            <w:r>
              <w:rPr>
                <w:sz w:val="24"/>
                <w:szCs w:val="24"/>
                <w:lang w:val="en-GB"/>
              </w:rPr>
              <w:t>of the translation</w:t>
            </w:r>
            <w:r w:rsidR="00291D87">
              <w:rPr>
                <w:sz w:val="24"/>
                <w:szCs w:val="24"/>
                <w:lang w:val="en-GB"/>
              </w:rPr>
              <w:t>:</w:t>
            </w:r>
            <w:r w:rsidR="00AD21B8">
              <w:rPr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4770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53A37F50" w14:textId="77777777" w:rsidR="00D34318" w:rsidRDefault="00D34318" w:rsidP="005E7B7D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45DB506A" w14:textId="77777777" w:rsidR="00D34318" w:rsidRDefault="00D34318" w:rsidP="005E7B7D">
      <w:pPr>
        <w:pStyle w:val="ListParagraph"/>
        <w:ind w:left="360"/>
        <w:rPr>
          <w:sz w:val="24"/>
          <w:szCs w:val="24"/>
          <w:lang w:val="en-GB"/>
        </w:rPr>
      </w:pPr>
    </w:p>
    <w:p w14:paraId="09A8D531" w14:textId="77777777" w:rsidR="00361CF3" w:rsidRDefault="00361CF3" w:rsidP="005E7B7D">
      <w:pPr>
        <w:pStyle w:val="ListParagraph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216"/>
      </w:tblGrid>
      <w:tr w:rsidR="00361CF3" w14:paraId="121682DB" w14:textId="77777777" w:rsidTr="00527533">
        <w:trPr>
          <w:trHeight w:val="605"/>
        </w:trPr>
        <w:tc>
          <w:tcPr>
            <w:tcW w:w="9216" w:type="dxa"/>
            <w:tcBorders>
              <w:top w:val="nil"/>
              <w:left w:val="nil"/>
              <w:bottom w:val="nil"/>
              <w:right w:val="nil"/>
            </w:tcBorders>
            <w:shd w:val="clear" w:color="auto" w:fill="95B3D7" w:themeFill="accent1" w:themeFillTint="99"/>
            <w:vAlign w:val="center"/>
          </w:tcPr>
          <w:p w14:paraId="2D0774BF" w14:textId="18F4D252" w:rsidR="00361CF3" w:rsidRPr="00255334" w:rsidRDefault="00361CF3" w:rsidP="00757683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sz w:val="28"/>
                <w:szCs w:val="28"/>
              </w:rPr>
            </w:pPr>
            <w:r w:rsidRPr="00255334">
              <w:rPr>
                <w:sz w:val="28"/>
                <w:szCs w:val="28"/>
              </w:rPr>
              <w:t xml:space="preserve">Rational </w:t>
            </w:r>
            <w:r w:rsidR="00757683">
              <w:rPr>
                <w:sz w:val="28"/>
                <w:szCs w:val="28"/>
              </w:rPr>
              <w:t>for</w:t>
            </w:r>
            <w:r w:rsidRPr="00255334">
              <w:rPr>
                <w:sz w:val="28"/>
                <w:szCs w:val="28"/>
              </w:rPr>
              <w:t xml:space="preserve"> </w:t>
            </w:r>
            <w:r w:rsidR="000C057E">
              <w:rPr>
                <w:sz w:val="28"/>
                <w:szCs w:val="28"/>
              </w:rPr>
              <w:t>the T</w:t>
            </w:r>
            <w:r w:rsidRPr="00255334">
              <w:rPr>
                <w:sz w:val="28"/>
                <w:szCs w:val="28"/>
              </w:rPr>
              <w:t>ranslation</w:t>
            </w:r>
            <w:r w:rsidR="00291D87">
              <w:rPr>
                <w:sz w:val="28"/>
                <w:szCs w:val="28"/>
              </w:rPr>
              <w:t>:</w:t>
            </w:r>
            <w:r w:rsidRPr="00255334">
              <w:rPr>
                <w:sz w:val="28"/>
                <w:szCs w:val="28"/>
              </w:rPr>
              <w:t xml:space="preserve"> (200 words)</w:t>
            </w:r>
          </w:p>
        </w:tc>
      </w:tr>
      <w:tr w:rsidR="00361CF3" w:rsidRPr="008A39CE" w14:paraId="0B1E37E7" w14:textId="77777777" w:rsidTr="00255334">
        <w:tc>
          <w:tcPr>
            <w:tcW w:w="9216" w:type="dxa"/>
            <w:tcBorders>
              <w:top w:val="nil"/>
              <w:left w:val="nil"/>
              <w:right w:val="nil"/>
            </w:tcBorders>
          </w:tcPr>
          <w:p w14:paraId="04A6B945" w14:textId="687D346D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1524DF2A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2153565D" w14:textId="39156C1C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7A614C8A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42921CA2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125A9D11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01C2343C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28FD8A78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394862A8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59DFD1A7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21B5E35B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58A2D26D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7A7AEB53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45EB7FD7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796F826D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2F5572DD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769438D6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176B5E9D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7C244B58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2552A854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0D197964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6203797A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6F105E6D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61634738" w14:textId="77777777" w:rsidTr="00255334">
        <w:tc>
          <w:tcPr>
            <w:tcW w:w="9216" w:type="dxa"/>
            <w:tcBorders>
              <w:left w:val="nil"/>
              <w:right w:val="nil"/>
            </w:tcBorders>
          </w:tcPr>
          <w:p w14:paraId="3A581D27" w14:textId="77777777" w:rsidR="00361CF3" w:rsidRDefault="00361CF3" w:rsidP="006B146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1444BD0A" w14:textId="77777777" w:rsidR="00361CF3" w:rsidRDefault="00361CF3" w:rsidP="005E7B7D">
      <w:pPr>
        <w:pStyle w:val="ListParagraph"/>
        <w:ind w:left="360"/>
        <w:rPr>
          <w:sz w:val="24"/>
          <w:szCs w:val="24"/>
          <w:lang w:val="en-GB"/>
        </w:rPr>
      </w:pPr>
    </w:p>
    <w:p w14:paraId="2C14E1CE" w14:textId="77777777" w:rsidR="00361CF3" w:rsidRDefault="00361CF3" w:rsidP="005E7B7D">
      <w:pPr>
        <w:pStyle w:val="ListParagraph"/>
        <w:ind w:left="360"/>
        <w:rPr>
          <w:sz w:val="24"/>
          <w:szCs w:val="24"/>
          <w:lang w:val="en-GB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790"/>
        <w:gridCol w:w="6426"/>
      </w:tblGrid>
      <w:tr w:rsidR="00361CF3" w14:paraId="5A817A8C" w14:textId="77777777" w:rsidTr="000C057E">
        <w:trPr>
          <w:trHeight w:val="605"/>
        </w:trPr>
        <w:tc>
          <w:tcPr>
            <w:tcW w:w="9216" w:type="dxa"/>
            <w:gridSpan w:val="2"/>
            <w:shd w:val="clear" w:color="auto" w:fill="95B3D7" w:themeFill="accent1" w:themeFillTint="99"/>
            <w:vAlign w:val="center"/>
          </w:tcPr>
          <w:p w14:paraId="38276604" w14:textId="77777777" w:rsidR="00361CF3" w:rsidRPr="00255334" w:rsidRDefault="00361CF3" w:rsidP="00255334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sz w:val="28"/>
                <w:szCs w:val="28"/>
              </w:rPr>
            </w:pPr>
            <w:r w:rsidRPr="00255334">
              <w:rPr>
                <w:sz w:val="28"/>
                <w:szCs w:val="28"/>
              </w:rPr>
              <w:t>FOR TAC UES ONLY</w:t>
            </w:r>
          </w:p>
        </w:tc>
      </w:tr>
      <w:tr w:rsidR="00361CF3" w14:paraId="33B427D1" w14:textId="77777777" w:rsidTr="00255334">
        <w:trPr>
          <w:trHeight w:val="407"/>
        </w:trPr>
        <w:tc>
          <w:tcPr>
            <w:tcW w:w="2790" w:type="dxa"/>
            <w:vAlign w:val="center"/>
          </w:tcPr>
          <w:p w14:paraId="3447378F" w14:textId="77777777" w:rsidR="00361CF3" w:rsidRDefault="00361CF3" w:rsidP="00255334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</w:t>
            </w:r>
            <w:r w:rsidR="00255334">
              <w:rPr>
                <w:sz w:val="24"/>
                <w:szCs w:val="24"/>
              </w:rPr>
              <w:t>received</w:t>
            </w:r>
          </w:p>
        </w:tc>
        <w:tc>
          <w:tcPr>
            <w:tcW w:w="6426" w:type="dxa"/>
            <w:vAlign w:val="center"/>
          </w:tcPr>
          <w:p w14:paraId="2B2B359A" w14:textId="77777777" w:rsidR="00361CF3" w:rsidRDefault="00361CF3" w:rsidP="00255334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66310AAB" w14:textId="77777777" w:rsidTr="00255334">
        <w:trPr>
          <w:trHeight w:val="407"/>
        </w:trPr>
        <w:tc>
          <w:tcPr>
            <w:tcW w:w="2790" w:type="dxa"/>
            <w:vAlign w:val="center"/>
          </w:tcPr>
          <w:p w14:paraId="216852B9" w14:textId="77777777" w:rsidR="00361CF3" w:rsidRDefault="000C057E" w:rsidP="000C057E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number</w:t>
            </w:r>
            <w:r w:rsidR="00361CF3">
              <w:rPr>
                <w:sz w:val="24"/>
                <w:szCs w:val="24"/>
              </w:rPr>
              <w:t xml:space="preserve"> </w:t>
            </w:r>
          </w:p>
        </w:tc>
        <w:tc>
          <w:tcPr>
            <w:tcW w:w="6426" w:type="dxa"/>
            <w:vAlign w:val="center"/>
          </w:tcPr>
          <w:p w14:paraId="3A3A35DC" w14:textId="77777777" w:rsidR="00361CF3" w:rsidRDefault="00361CF3" w:rsidP="00255334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62521B83" w14:textId="77777777" w:rsidTr="00255334">
        <w:trPr>
          <w:trHeight w:val="407"/>
        </w:trPr>
        <w:tc>
          <w:tcPr>
            <w:tcW w:w="2790" w:type="dxa"/>
            <w:vAlign w:val="center"/>
          </w:tcPr>
          <w:p w14:paraId="0273227C" w14:textId="77777777" w:rsidR="00361CF3" w:rsidRDefault="00255334" w:rsidP="000C057E">
            <w:pPr>
              <w:pStyle w:val="ListParagraph"/>
              <w:ind w:left="0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Initia</w:t>
            </w:r>
            <w:r w:rsidR="000C057E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 screening  </w:t>
            </w:r>
          </w:p>
        </w:tc>
        <w:tc>
          <w:tcPr>
            <w:tcW w:w="6426" w:type="dxa"/>
            <w:vAlign w:val="center"/>
          </w:tcPr>
          <w:p w14:paraId="15FE92CA" w14:textId="77777777" w:rsidR="00361CF3" w:rsidRDefault="00361CF3" w:rsidP="00255334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361CF3" w14:paraId="7ADB390A" w14:textId="77777777" w:rsidTr="00255334">
        <w:trPr>
          <w:trHeight w:val="407"/>
        </w:trPr>
        <w:tc>
          <w:tcPr>
            <w:tcW w:w="2790" w:type="dxa"/>
            <w:vAlign w:val="center"/>
          </w:tcPr>
          <w:p w14:paraId="02F6500D" w14:textId="77777777" w:rsidR="00361CF3" w:rsidRDefault="00255334" w:rsidP="000C057E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gnature of the </w:t>
            </w:r>
            <w:r w:rsidR="000C057E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irector    </w:t>
            </w:r>
          </w:p>
        </w:tc>
        <w:tc>
          <w:tcPr>
            <w:tcW w:w="6426" w:type="dxa"/>
            <w:vAlign w:val="center"/>
          </w:tcPr>
          <w:p w14:paraId="3E69C5EF" w14:textId="77777777" w:rsidR="00361CF3" w:rsidRDefault="00361CF3" w:rsidP="00255334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472835F5" w14:textId="77777777" w:rsidR="00361CF3" w:rsidRPr="00361CF3" w:rsidRDefault="00361CF3" w:rsidP="005E7B7D">
      <w:pPr>
        <w:pStyle w:val="ListParagraph"/>
        <w:ind w:left="360"/>
        <w:rPr>
          <w:sz w:val="24"/>
          <w:szCs w:val="24"/>
          <w:lang w:val="en-GB"/>
        </w:rPr>
      </w:pPr>
    </w:p>
    <w:sectPr w:rsidR="00361CF3" w:rsidRPr="00361CF3" w:rsidSect="006F1F2D">
      <w:headerReference w:type="default" r:id="rId8"/>
      <w:pgSz w:w="12240" w:h="15840"/>
      <w:pgMar w:top="1125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B6254" w14:textId="77777777" w:rsidR="006E09DE" w:rsidRDefault="006E09DE" w:rsidP="003D097C">
      <w:pPr>
        <w:spacing w:after="0" w:line="240" w:lineRule="auto"/>
      </w:pPr>
      <w:r>
        <w:separator/>
      </w:r>
    </w:p>
  </w:endnote>
  <w:endnote w:type="continuationSeparator" w:id="0">
    <w:p w14:paraId="2B796251" w14:textId="77777777" w:rsidR="006E09DE" w:rsidRDefault="006E09DE" w:rsidP="003D0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D6B6B7" w14:textId="77777777" w:rsidR="006E09DE" w:rsidRDefault="006E09DE" w:rsidP="003D097C">
      <w:pPr>
        <w:spacing w:after="0" w:line="240" w:lineRule="auto"/>
      </w:pPr>
      <w:r>
        <w:separator/>
      </w:r>
    </w:p>
  </w:footnote>
  <w:footnote w:type="continuationSeparator" w:id="0">
    <w:p w14:paraId="3AB341C5" w14:textId="77777777" w:rsidR="006E09DE" w:rsidRDefault="006E09DE" w:rsidP="003D0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14DC7" w14:textId="067B0B1E" w:rsidR="003D097C" w:rsidRPr="00757683" w:rsidRDefault="00757683" w:rsidP="00757683">
    <w:pPr>
      <w:pStyle w:val="Header"/>
    </w:pPr>
    <w:r>
      <w:rPr>
        <w:rFonts w:ascii="Cambria" w:hAnsi="Cambria"/>
        <w:b/>
        <w:bCs/>
        <w:noProof/>
        <w:color w:val="17365D" w:themeColor="text2" w:themeShade="BF"/>
        <w:sz w:val="96"/>
        <w:szCs w:val="96"/>
      </w:rPr>
      <w:drawing>
        <wp:inline distT="0" distB="0" distL="0" distR="0" wp14:anchorId="39663A71" wp14:editId="21DCD1E7">
          <wp:extent cx="1600751" cy="781050"/>
          <wp:effectExtent l="19050" t="0" r="0" b="0"/>
          <wp:docPr id="6" name="Picture 5" descr="tac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c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3208" cy="7822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74AF0"/>
    <w:multiLevelType w:val="hybridMultilevel"/>
    <w:tmpl w:val="5B1A766A"/>
    <w:lvl w:ilvl="0" w:tplc="4B30FF42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A38FC"/>
    <w:multiLevelType w:val="hybridMultilevel"/>
    <w:tmpl w:val="C6207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E1BFF"/>
    <w:multiLevelType w:val="hybridMultilevel"/>
    <w:tmpl w:val="96501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B55F2"/>
    <w:multiLevelType w:val="hybridMultilevel"/>
    <w:tmpl w:val="E75416AE"/>
    <w:lvl w:ilvl="0" w:tplc="04090003">
      <w:start w:val="1"/>
      <w:numFmt w:val="bullet"/>
      <w:lvlText w:val="o"/>
      <w:lvlJc w:val="left"/>
      <w:pPr>
        <w:ind w:left="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4" w15:restartNumberingAfterBreak="0">
    <w:nsid w:val="1AAD1006"/>
    <w:multiLevelType w:val="hybridMultilevel"/>
    <w:tmpl w:val="78B2B9BC"/>
    <w:lvl w:ilvl="0" w:tplc="04090003">
      <w:start w:val="1"/>
      <w:numFmt w:val="bullet"/>
      <w:lvlText w:val="o"/>
      <w:lvlJc w:val="left"/>
      <w:pPr>
        <w:ind w:left="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5" w15:restartNumberingAfterBreak="0">
    <w:nsid w:val="1C633B17"/>
    <w:multiLevelType w:val="hybridMultilevel"/>
    <w:tmpl w:val="2230E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C7A9B"/>
    <w:multiLevelType w:val="hybridMultilevel"/>
    <w:tmpl w:val="AED24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63EE7"/>
    <w:multiLevelType w:val="hybridMultilevel"/>
    <w:tmpl w:val="AFB66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07A92"/>
    <w:multiLevelType w:val="hybridMultilevel"/>
    <w:tmpl w:val="FE885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1B6D5B"/>
    <w:multiLevelType w:val="hybridMultilevel"/>
    <w:tmpl w:val="BE0A0D28"/>
    <w:lvl w:ilvl="0" w:tplc="510A76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700492"/>
    <w:multiLevelType w:val="hybridMultilevel"/>
    <w:tmpl w:val="FFAC15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D2BD7"/>
    <w:multiLevelType w:val="hybridMultilevel"/>
    <w:tmpl w:val="34EE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D29F9"/>
    <w:multiLevelType w:val="hybridMultilevel"/>
    <w:tmpl w:val="CBF4C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63366"/>
    <w:multiLevelType w:val="hybridMultilevel"/>
    <w:tmpl w:val="F87EA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65B11"/>
    <w:multiLevelType w:val="hybridMultilevel"/>
    <w:tmpl w:val="C6D09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A62CA5"/>
    <w:multiLevelType w:val="hybridMultilevel"/>
    <w:tmpl w:val="E696A9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E0395"/>
    <w:multiLevelType w:val="hybridMultilevel"/>
    <w:tmpl w:val="812AB404"/>
    <w:lvl w:ilvl="0" w:tplc="4B30FF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F092C"/>
    <w:multiLevelType w:val="hybridMultilevel"/>
    <w:tmpl w:val="12966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EE7E84"/>
    <w:multiLevelType w:val="hybridMultilevel"/>
    <w:tmpl w:val="B128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6"/>
  </w:num>
  <w:num w:numId="3">
    <w:abstractNumId w:val="14"/>
  </w:num>
  <w:num w:numId="4">
    <w:abstractNumId w:val="7"/>
  </w:num>
  <w:num w:numId="5">
    <w:abstractNumId w:val="17"/>
  </w:num>
  <w:num w:numId="6">
    <w:abstractNumId w:val="5"/>
  </w:num>
  <w:num w:numId="7">
    <w:abstractNumId w:val="13"/>
  </w:num>
  <w:num w:numId="8">
    <w:abstractNumId w:val="8"/>
  </w:num>
  <w:num w:numId="9">
    <w:abstractNumId w:val="1"/>
  </w:num>
  <w:num w:numId="10">
    <w:abstractNumId w:val="2"/>
  </w:num>
  <w:num w:numId="11">
    <w:abstractNumId w:val="11"/>
  </w:num>
  <w:num w:numId="12">
    <w:abstractNumId w:val="9"/>
  </w:num>
  <w:num w:numId="13">
    <w:abstractNumId w:val="16"/>
  </w:num>
  <w:num w:numId="14">
    <w:abstractNumId w:val="0"/>
  </w:num>
  <w:num w:numId="15">
    <w:abstractNumId w:val="4"/>
  </w:num>
  <w:num w:numId="16">
    <w:abstractNumId w:val="15"/>
  </w:num>
  <w:num w:numId="17">
    <w:abstractNumId w:val="12"/>
  </w:num>
  <w:num w:numId="18">
    <w:abstractNumId w:val="1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tDQ3tzA1szAztTBR0lEKTi0uzszPAykwrAUAwDnQiSwAAAA="/>
  </w:docVars>
  <w:rsids>
    <w:rsidRoot w:val="003D097C"/>
    <w:rsid w:val="00017CD4"/>
    <w:rsid w:val="000403CE"/>
    <w:rsid w:val="00045002"/>
    <w:rsid w:val="00054F2E"/>
    <w:rsid w:val="00070500"/>
    <w:rsid w:val="0007180D"/>
    <w:rsid w:val="000A62AE"/>
    <w:rsid w:val="000C01E1"/>
    <w:rsid w:val="000C057E"/>
    <w:rsid w:val="00103CEF"/>
    <w:rsid w:val="00107D0F"/>
    <w:rsid w:val="00131870"/>
    <w:rsid w:val="0017084C"/>
    <w:rsid w:val="00173048"/>
    <w:rsid w:val="001C14BF"/>
    <w:rsid w:val="001C3D10"/>
    <w:rsid w:val="00207A71"/>
    <w:rsid w:val="0022337E"/>
    <w:rsid w:val="00255334"/>
    <w:rsid w:val="00267AA5"/>
    <w:rsid w:val="00267E7F"/>
    <w:rsid w:val="0027672C"/>
    <w:rsid w:val="00277E1E"/>
    <w:rsid w:val="002838E1"/>
    <w:rsid w:val="00291D87"/>
    <w:rsid w:val="002C64A1"/>
    <w:rsid w:val="002D53F9"/>
    <w:rsid w:val="002E189E"/>
    <w:rsid w:val="00352D4E"/>
    <w:rsid w:val="00361CF3"/>
    <w:rsid w:val="00367EE6"/>
    <w:rsid w:val="00391185"/>
    <w:rsid w:val="003C03DB"/>
    <w:rsid w:val="003D097C"/>
    <w:rsid w:val="003D13C9"/>
    <w:rsid w:val="003F5BEE"/>
    <w:rsid w:val="004029B2"/>
    <w:rsid w:val="00446116"/>
    <w:rsid w:val="00475950"/>
    <w:rsid w:val="005069A8"/>
    <w:rsid w:val="00527533"/>
    <w:rsid w:val="00572641"/>
    <w:rsid w:val="005940FB"/>
    <w:rsid w:val="005E7B7D"/>
    <w:rsid w:val="00640A71"/>
    <w:rsid w:val="00657AF7"/>
    <w:rsid w:val="00676A2A"/>
    <w:rsid w:val="006933AD"/>
    <w:rsid w:val="006C416C"/>
    <w:rsid w:val="006D16E1"/>
    <w:rsid w:val="006D42CA"/>
    <w:rsid w:val="006E09DE"/>
    <w:rsid w:val="006F1F2D"/>
    <w:rsid w:val="006F6A7D"/>
    <w:rsid w:val="007031A8"/>
    <w:rsid w:val="00713B0F"/>
    <w:rsid w:val="007230E2"/>
    <w:rsid w:val="00733A68"/>
    <w:rsid w:val="007570F5"/>
    <w:rsid w:val="00757683"/>
    <w:rsid w:val="0075785C"/>
    <w:rsid w:val="007670EC"/>
    <w:rsid w:val="00772047"/>
    <w:rsid w:val="007769CF"/>
    <w:rsid w:val="00787FFD"/>
    <w:rsid w:val="00796236"/>
    <w:rsid w:val="007B3B9E"/>
    <w:rsid w:val="007B5C70"/>
    <w:rsid w:val="007D0BF3"/>
    <w:rsid w:val="007F1F07"/>
    <w:rsid w:val="007F305E"/>
    <w:rsid w:val="007F4E97"/>
    <w:rsid w:val="007F510F"/>
    <w:rsid w:val="008110D6"/>
    <w:rsid w:val="008112DB"/>
    <w:rsid w:val="00824FC2"/>
    <w:rsid w:val="00871A69"/>
    <w:rsid w:val="008A39CE"/>
    <w:rsid w:val="008F0EC1"/>
    <w:rsid w:val="008F2BE2"/>
    <w:rsid w:val="00916086"/>
    <w:rsid w:val="0093498F"/>
    <w:rsid w:val="0094466B"/>
    <w:rsid w:val="009523EA"/>
    <w:rsid w:val="00960ECB"/>
    <w:rsid w:val="00962733"/>
    <w:rsid w:val="00967DE1"/>
    <w:rsid w:val="009900ED"/>
    <w:rsid w:val="009A0111"/>
    <w:rsid w:val="009C7FFD"/>
    <w:rsid w:val="009F0911"/>
    <w:rsid w:val="00A01CED"/>
    <w:rsid w:val="00A02C56"/>
    <w:rsid w:val="00A07209"/>
    <w:rsid w:val="00A13373"/>
    <w:rsid w:val="00A27448"/>
    <w:rsid w:val="00A3662C"/>
    <w:rsid w:val="00A450D0"/>
    <w:rsid w:val="00A57801"/>
    <w:rsid w:val="00A57FD1"/>
    <w:rsid w:val="00A77527"/>
    <w:rsid w:val="00A8209C"/>
    <w:rsid w:val="00A958A6"/>
    <w:rsid w:val="00A958DD"/>
    <w:rsid w:val="00AB3384"/>
    <w:rsid w:val="00AB4FAB"/>
    <w:rsid w:val="00AD21B8"/>
    <w:rsid w:val="00AE0A58"/>
    <w:rsid w:val="00AE2A93"/>
    <w:rsid w:val="00AE3E06"/>
    <w:rsid w:val="00B01353"/>
    <w:rsid w:val="00B67468"/>
    <w:rsid w:val="00B71476"/>
    <w:rsid w:val="00B97257"/>
    <w:rsid w:val="00BB03DF"/>
    <w:rsid w:val="00BB7B59"/>
    <w:rsid w:val="00BC23A8"/>
    <w:rsid w:val="00BC3D8F"/>
    <w:rsid w:val="00BC604A"/>
    <w:rsid w:val="00BF0E2F"/>
    <w:rsid w:val="00C1470D"/>
    <w:rsid w:val="00C52BCC"/>
    <w:rsid w:val="00CA3196"/>
    <w:rsid w:val="00CB0020"/>
    <w:rsid w:val="00CE032F"/>
    <w:rsid w:val="00D165FF"/>
    <w:rsid w:val="00D34318"/>
    <w:rsid w:val="00D815F9"/>
    <w:rsid w:val="00D85FDB"/>
    <w:rsid w:val="00D957AF"/>
    <w:rsid w:val="00D97A45"/>
    <w:rsid w:val="00DB730A"/>
    <w:rsid w:val="00DD7D0F"/>
    <w:rsid w:val="00E32036"/>
    <w:rsid w:val="00E56006"/>
    <w:rsid w:val="00E80702"/>
    <w:rsid w:val="00E82071"/>
    <w:rsid w:val="00E93906"/>
    <w:rsid w:val="00EA1E9C"/>
    <w:rsid w:val="00EC6602"/>
    <w:rsid w:val="00F26FC7"/>
    <w:rsid w:val="00F32C0F"/>
    <w:rsid w:val="00F37839"/>
    <w:rsid w:val="00F43AF4"/>
    <w:rsid w:val="00F55517"/>
    <w:rsid w:val="00F608CC"/>
    <w:rsid w:val="00F872E5"/>
    <w:rsid w:val="00F96203"/>
    <w:rsid w:val="00FA03BD"/>
    <w:rsid w:val="00FA13BC"/>
    <w:rsid w:val="00FB1BA0"/>
    <w:rsid w:val="00FC3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3A5F0"/>
  <w15:docId w15:val="{9D95AF83-FCD4-4384-9683-CEE606E42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A4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097C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D097C"/>
  </w:style>
  <w:style w:type="paragraph" w:styleId="Footer">
    <w:name w:val="footer"/>
    <w:basedOn w:val="Normal"/>
    <w:link w:val="FooterChar"/>
    <w:uiPriority w:val="99"/>
    <w:unhideWhenUsed/>
    <w:rsid w:val="003D0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97C"/>
  </w:style>
  <w:style w:type="paragraph" w:styleId="BalloonText">
    <w:name w:val="Balloon Text"/>
    <w:basedOn w:val="Normal"/>
    <w:link w:val="BalloonTextChar"/>
    <w:uiPriority w:val="99"/>
    <w:semiHidden/>
    <w:unhideWhenUsed/>
    <w:rsid w:val="003D097C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D0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0500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19406C-9C10-4D99-8FF2-47A0BF9EB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 Sultan University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kait</dc:creator>
  <cp:lastModifiedBy>sskait</cp:lastModifiedBy>
  <cp:revision>2</cp:revision>
  <cp:lastPrinted>2018-02-08T07:05:00Z</cp:lastPrinted>
  <dcterms:created xsi:type="dcterms:W3CDTF">2020-02-20T07:16:00Z</dcterms:created>
  <dcterms:modified xsi:type="dcterms:W3CDTF">2020-02-20T07:16:00Z</dcterms:modified>
</cp:coreProperties>
</file>